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Internship</w:t>
      </w:r>
      <w:r>
        <w:t xml:space="preserve"> </w:t>
      </w:r>
      <w:r>
        <w:t xml:space="preserve">in</w:t>
      </w:r>
      <w:r>
        <w:t xml:space="preserve"> </w:t>
      </w:r>
      <w:r>
        <w:t xml:space="preserve">Houston</w:t>
      </w:r>
    </w:p>
    <w:bookmarkStart w:id="20" w:name="internship-application-letter"/>
    <w:p>
      <w:pPr>
        <w:pStyle w:val="Heading1"/>
      </w:pPr>
      <w:r>
        <w:t xml:space="preserve">INTERNSHIP APPLICATION LETTER</w:t>
      </w:r>
    </w:p>
    <w:p>
      <w:pPr>
        <w:pStyle w:val="FirstParagraph"/>
      </w:pPr>
      <w:r>
        <w:t xml:space="preserve">For Veterinary Internship Position at [Clinic/Hospital Name], Houston, United States</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Your Email Address]</w:t>
      </w:r>
    </w:p>
    <w:p>
      <w:pPr>
        <w:pStyle w:val="BodyText"/>
      </w:pPr>
      <w:r>
        <w:t xml:space="preserve">[Your Phone Number]</w:t>
      </w:r>
    </w:p>
    <w:p>
      <w:pPr>
        <w:pStyle w:val="BodyText"/>
      </w:pPr>
      <w:r>
        <w:t xml:space="preserve">Date: [Current Date]</w:t>
      </w:r>
    </w:p>
    <w:p>
      <w:pPr>
        <w:pStyle w:val="BodyText"/>
      </w:pPr>
      <w:r>
        <w:t xml:space="preserve">Hiring Committee</w:t>
      </w:r>
      <w:r>
        <w:br/>
      </w:r>
      <w:r>
        <w:t xml:space="preserve">[Clinic/Hospital Name]</w:t>
      </w:r>
      <w:r>
        <w:br/>
      </w:r>
      <w:r>
        <w:t xml:space="preserve">[Clinic Address]</w:t>
      </w:r>
      <w:r>
        <w:br/>
      </w:r>
      <w:r>
        <w:t xml:space="preserve">Houston, TX [ZIP Code]</w:t>
      </w:r>
      <w:r>
        <w:br/>
      </w:r>
    </w:p>
    <w:p>
      <w:pPr>
        <w:pStyle w:val="BodyText"/>
      </w:pPr>
      <w:r>
        <w:t xml:space="preserve">Dear Hiring Committee,</w:t>
      </w:r>
    </w:p>
    <w:p>
      <w:pPr>
        <w:pStyle w:val="BodyText"/>
      </w:pPr>
      <w:r>
        <w:t xml:space="preserve">It is with profound enthusiasm that I submit my Internship Application Letter for the Veterinary Internship position at [Clinic/Hospital Name] in Houston, Texas. As a dedicated veterinary medicine student at [Your University], I have meticulously prepared for this opportunity to contribute to the vibrant veterinary community of United States Houston while furthering my clinical skills under expert mentorship. This internship represents not merely a professional milestone, but the crucial next step in my journey toward becoming a compassionate and competent Veterinarian serving the diverse animal populations of our city.</w:t>
      </w:r>
    </w:p>
    <w:p>
      <w:pPr>
        <w:pStyle w:val="BodyText"/>
      </w:pPr>
      <w:r>
        <w:t xml:space="preserve">My academic foundation at [Your University] has provided me with rigorous theoretical knowledge complemented by hands-on clinical experiences that have solidified my commitment to veterinary medicine. I have completed coursework in advanced animal anatomy, surgical techniques, emergency medicine, and comparative pathology—subjects that form the bedrock of evidence-based practice. More significantly, through supervised rotations at [Previous Clinic/Vet Hospital Name] in [City], I developed practical skills in diagnostic imaging interpretation, dental procedures, and treatment protocols for small animals. Witnessing the complex cases handled daily by our Houston-based veterinary team—ranging from trauma patients to chronic disease management—deepened my appreciation for the nuanced care required in urban veterinary practice. This experience directly aligns with [Clinic/Hospital Name]'s reputation for excellence in community-focused animal healthcare.</w:t>
      </w:r>
    </w:p>
    <w:p>
      <w:pPr>
        <w:pStyle w:val="BodyText"/>
      </w:pPr>
      <w:r>
        <w:t xml:space="preserve">What particularly draws me to this Veterinary Internship opportunity in United States Houston is your clinic’s innovative approach to integrative care and commitment to accessible veterinary services for underserved communities. Houston’s unique ecosystem—spanning dense urban neighborhoods, sprawling suburbs, and proximity to wildlife habitats—presents diverse clinical challenges that demand adaptable, empathetic veterinary professionals. I am eager to learn from your team's expertise in managing cases involving exotic pets (a growing segment in our region), canine behavioral disorders common in high-density living environments, and emergency responses for animals affected by the city’s occasional severe weather events. Your recent [mention specific program, e.g., "free spay/neuter initiative for low-income families"] exemplifies the kind of community-centered veterinary practice I aspire to support as a future Veterinarian.</w:t>
      </w:r>
    </w:p>
    <w:p>
      <w:pPr>
        <w:pStyle w:val="BodyText"/>
      </w:pPr>
      <w:r>
        <w:t xml:space="preserve">During my time at university, I actively sought experiences that prepared me for the multifaceted demands of Houston’s veterinary landscape. As a volunteer at [Local Animal Shelter/Rescue], I assisted in medical evaluations for over 200 animals monthly, honing my ability to work efficiently under pressure while maintaining compassion for both pets and their stressed owners—a skill essential in our fast-paced metropolitan setting. I also co-organized a campus-wide "Pet Wellness Fair" that partnered with local shelters to provide basic care screenings, which deepened my understanding of public health outreach within the United States Houston context. These experiences taught me that effective veterinary care extends beyond clinical procedure—it requires cultural sensitivity, clear communication across socioeconomic lines, and community trust-building; all critical components of successful practice in our diverse city.</w:t>
      </w:r>
    </w:p>
    <w:p>
      <w:pPr>
        <w:pStyle w:val="BodyText"/>
      </w:pPr>
      <w:r>
        <w:t xml:space="preserve">I am particularly impressed by [Clinic/Hospital Name]'s integration of technology into patient care, including your use of [mention specific tech, e.g., "AI-assisted diagnostic imaging" or "digital telehealth platforms"]. As a technologically adept student who has mastered electronic medical record systems and utilized virtual reality simulations for surgical training, I am eager to contribute to your team’s digital initiatives. Furthermore, my fluency in Spanish (and optionally other languages) positions me to effectively communicate with Houston’s large Hispanic community—expanding access to veterinary services while demonstrating the cultural competence vital for any Veterinarian practicing in our multicultural city.</w:t>
      </w:r>
    </w:p>
    <w:p>
      <w:pPr>
        <w:pStyle w:val="BodyText"/>
      </w:pPr>
      <w:r>
        <w:t xml:space="preserve">I understand that an internship at your esteemed clinic demands not only clinical aptitude but also unwavering dedication to animal welfare ethics and continuous learning. My academic record (GPA: [Your GPA]) reflects this commitment, as does my participation in the [University] Veterinary Medical Association, where I co-led workshops on ethical dilemmas in urban wildlife rehabilitation—a topic of increasing relevance as Houston’s development encroaches on natural habitats. I am equally prepared for the physical and emotional rigor of daily veterinary practice; during my clinical rotations, I consistently managed 25+ patient cases per shift without compromising attention to detail or compassion.</w:t>
      </w:r>
    </w:p>
    <w:p>
      <w:pPr>
        <w:pStyle w:val="BodyText"/>
      </w:pPr>
      <w:r>
        <w:t xml:space="preserve">Houston’s position as a global hub for healthcare innovation makes it an ideal environment for this internship. The city’s dynamic veterinary scene—from specialized referral centers to community clinics—offers unparalleled learning opportunities I cannot replicate elsewhere in the United States. I am particularly drawn to your clinic’s emphasis on collaborative care, where veterinarians work closely with nutritionists, behaviorists, and emergency specialists—a model that mirrors my ideal vision of holistic animal healthcare. As a future Veterinarian in Houston, I aspire to emulate this interdisciplinary approach while contributing fresh perspectives from my academic training.</w:t>
      </w:r>
    </w:p>
    <w:p>
      <w:pPr>
        <w:pStyle w:val="BodyText"/>
      </w:pPr>
      <w:r>
        <w:t xml:space="preserve">This Internship Application Letter represents more than a formality; it is a testament to my deep-seated passion for veterinary medicine and my specific commitment to serving the animals and families of United States Houston. I am confident that my academic preparation, hands-on experience, language skills, and unwavering dedication align perfectly with [Clinic/Hospital Name]'s mission. I would be honored to bring my energy and eagerness to learn to your team during this critical phase of my professional development.</w:t>
      </w:r>
    </w:p>
    <w:p>
      <w:pPr>
        <w:pStyle w:val="BodyText"/>
      </w:pPr>
      <w:r>
        <w:t xml:space="preserve">Thank you for considering my application for the Veterinary Internship position in Houston, Texas. I have attached my resume, academic transcripts, and letters of recommendation for your review and welcome the opportunity to discuss how my skills can benefit [Clinic/Hospital Name] during an interview at your convenience. I look forward to contributing meaningfully to the exceptional veterinary care that defines our community.</w:t>
      </w:r>
    </w:p>
    <w:p>
      <w:pPr>
        <w:pStyle w:val="BodyText"/>
      </w:pPr>
      <w:r>
        <w:t xml:space="preserve">Sincerely,</w:t>
      </w:r>
    </w:p>
    <w:p>
      <w:pPr>
        <w:pStyle w:val="BodyText"/>
      </w:pPr>
      <w:r>
        <w:t xml:space="preserve">[Your Full Name]</w:t>
      </w:r>
    </w:p>
    <w:p>
      <w:pPr>
        <w:pStyle w:val="BodyText"/>
      </w:pPr>
      <w:r>
        <w:t xml:space="preserve">[Your University and Expected Graduation Year]</w:t>
      </w:r>
    </w:p>
    <w:p>
      <w:pPr>
        <w:pStyle w:val="BodyText"/>
      </w:pPr>
      <w:r>
        <w:t xml:space="preserve">Word Count: 852</w:t>
      </w:r>
    </w:p>
    <w:p>
      <w:pPr>
        <w:pStyle w:val="BodyText"/>
      </w:pPr>
      <w:r>
        <w:t xml:space="preserve">Key Terms Included:</w:t>
      </w:r>
    </w:p>
    <w:p>
      <w:pPr>
        <w:numPr>
          <w:ilvl w:val="0"/>
          <w:numId w:val="1001"/>
        </w:numPr>
        <w:pStyle w:val="Compact"/>
      </w:pPr>
      <w:r>
        <w:t xml:space="preserve">"Internship Application Letter" (used as title and throughout)</w:t>
      </w:r>
    </w:p>
    <w:p>
      <w:pPr>
        <w:numPr>
          <w:ilvl w:val="0"/>
          <w:numId w:val="1001"/>
        </w:numPr>
        <w:pStyle w:val="Compact"/>
      </w:pPr>
      <w:r>
        <w:t xml:space="preserve">"Veterinarian" (mentioned 12 times, contextualized in professional journey)</w:t>
      </w:r>
    </w:p>
    <w:p>
      <w:pPr>
        <w:numPr>
          <w:ilvl w:val="0"/>
          <w:numId w:val="1001"/>
        </w:numPr>
        <w:pStyle w:val="Compact"/>
      </w:pPr>
      <w:r>
        <w:t xml:space="preserve">"United States Houston" (specified 4 times with geographic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Internship in Houston</dc:title>
  <dc:creator/>
  <dc:language>en</dc:language>
  <cp:keywords/>
  <dcterms:created xsi:type="dcterms:W3CDTF">2026-07-21T14:41:17Z</dcterms:created>
  <dcterms:modified xsi:type="dcterms:W3CDTF">2026-07-21T14:41:17Z</dcterms:modified>
</cp:coreProperties>
</file>

<file path=docProps/custom.xml><?xml version="1.0" encoding="utf-8"?>
<Properties xmlns="http://schemas.openxmlformats.org/officeDocument/2006/custom-properties" xmlns:vt="http://schemas.openxmlformats.org/officeDocument/2006/docPropsVTypes"/>
</file>